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7FCE" w14:textId="0DA965EF" w:rsidR="002667A3" w:rsidRPr="00B97CE6" w:rsidRDefault="002667A3" w:rsidP="002667A3">
      <w:pPr>
        <w:spacing w:line="480" w:lineRule="auto"/>
        <w:rPr>
          <w:rFonts w:ascii="Montserrat" w:hAnsi="Montserrat"/>
          <w:b/>
          <w:bCs/>
          <w:color w:val="ED7D31" w:themeColor="accent2"/>
          <w:sz w:val="28"/>
          <w:szCs w:val="28"/>
        </w:rPr>
      </w:pPr>
      <w:r w:rsidRPr="00B97CE6">
        <w:rPr>
          <w:rFonts w:ascii="Montserrat" w:hAnsi="Montserrat"/>
          <w:b/>
          <w:bCs/>
          <w:color w:val="ED7D31" w:themeColor="accent2"/>
          <w:sz w:val="28"/>
          <w:szCs w:val="28"/>
        </w:rPr>
        <w:t>Reasonableness</w:t>
      </w:r>
    </w:p>
    <w:p w14:paraId="48AEA3A0" w14:textId="77777777" w:rsidR="002667A3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 xml:space="preserve">So, we're distinguishing this distinction called reasonableness. </w:t>
      </w:r>
    </w:p>
    <w:p w14:paraId="0D11439E" w14:textId="77777777" w:rsidR="002667A3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 xml:space="preserve">Is it so that in life you either have the results or the reasons for not having them? </w:t>
      </w:r>
    </w:p>
    <w:p w14:paraId="5EDA3951" w14:textId="05E8D1AB" w:rsidR="002667A3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 xml:space="preserve">And is it also so that as a human being, the way it is to be a human being is </w:t>
      </w:r>
      <w:r w:rsidR="005F35F3" w:rsidRPr="00B97CE6">
        <w:rPr>
          <w:rFonts w:ascii="Montserrat" w:hAnsi="Montserrat"/>
          <w:sz w:val="28"/>
          <w:szCs w:val="28"/>
        </w:rPr>
        <w:t>that</w:t>
      </w:r>
      <w:r w:rsidR="00E05818" w:rsidRPr="00B97CE6">
        <w:rPr>
          <w:rFonts w:ascii="Montserrat" w:hAnsi="Montserrat"/>
          <w:sz w:val="28"/>
          <w:szCs w:val="28"/>
        </w:rPr>
        <w:t>,</w:t>
      </w:r>
      <w:r w:rsidR="005F35F3" w:rsidRPr="00B97CE6">
        <w:rPr>
          <w:rFonts w:ascii="Montserrat" w:hAnsi="Montserrat"/>
          <w:sz w:val="28"/>
          <w:szCs w:val="28"/>
        </w:rPr>
        <w:t xml:space="preserve"> </w:t>
      </w:r>
      <w:r w:rsidRPr="00B97CE6">
        <w:rPr>
          <w:rFonts w:ascii="Montserrat" w:hAnsi="Montserrat"/>
          <w:sz w:val="28"/>
          <w:szCs w:val="28"/>
        </w:rPr>
        <w:t xml:space="preserve">if you give yourself a sufficient </w:t>
      </w:r>
      <w:proofErr w:type="gramStart"/>
      <w:r w:rsidRPr="00B97CE6">
        <w:rPr>
          <w:rFonts w:ascii="Montserrat" w:hAnsi="Montserrat"/>
          <w:sz w:val="28"/>
          <w:szCs w:val="28"/>
        </w:rPr>
        <w:t>reason</w:t>
      </w:r>
      <w:r w:rsidR="00E05818" w:rsidRPr="00B97CE6">
        <w:rPr>
          <w:rFonts w:ascii="Montserrat" w:hAnsi="Montserrat"/>
          <w:sz w:val="28"/>
          <w:szCs w:val="28"/>
        </w:rPr>
        <w:t xml:space="preserve">, </w:t>
      </w:r>
      <w:r w:rsidRPr="00B97CE6">
        <w:rPr>
          <w:rFonts w:ascii="Montserrat" w:hAnsi="Montserrat"/>
          <w:sz w:val="28"/>
          <w:szCs w:val="28"/>
        </w:rPr>
        <w:t xml:space="preserve"> you</w:t>
      </w:r>
      <w:proofErr w:type="gramEnd"/>
      <w:r w:rsidRPr="00B97CE6">
        <w:rPr>
          <w:rFonts w:ascii="Montserrat" w:hAnsi="Montserrat"/>
          <w:sz w:val="28"/>
          <w:szCs w:val="28"/>
        </w:rPr>
        <w:t xml:space="preserve"> also give equal weight to that? </w:t>
      </w:r>
    </w:p>
    <w:p w14:paraId="47E7CC90" w14:textId="77777777" w:rsidR="002667A3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 xml:space="preserve">That's enough reason for not having this result. </w:t>
      </w:r>
    </w:p>
    <w:p w14:paraId="5AFFE8CF" w14:textId="7FB7A6B8" w:rsidR="002667A3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 xml:space="preserve">So, if this result doesn't occur, where do you immediately look? </w:t>
      </w:r>
    </w:p>
    <w:p w14:paraId="52C2C09B" w14:textId="77777777" w:rsidR="00D06A76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 xml:space="preserve">At the reason why it didn't. </w:t>
      </w:r>
    </w:p>
    <w:p w14:paraId="1790718A" w14:textId="0D2B575A" w:rsidR="002667A3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>So, we're asking where in your life do you have reasons for not participating.</w:t>
      </w:r>
    </w:p>
    <w:p w14:paraId="55D13BD6" w14:textId="0FAE7A62" w:rsidR="00D06A76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sz w:val="28"/>
          <w:szCs w:val="28"/>
        </w:rPr>
        <w:t xml:space="preserve">Excerpted from: </w:t>
      </w:r>
      <w:r w:rsidR="0005560F" w:rsidRPr="00B97CE6">
        <w:rPr>
          <w:rFonts w:ascii="Montserrat" w:hAnsi="Montserrat"/>
          <w:sz w:val="28"/>
          <w:szCs w:val="28"/>
        </w:rPr>
        <w:t xml:space="preserve"> A </w:t>
      </w:r>
      <w:r w:rsidR="0041088E" w:rsidRPr="00B97CE6">
        <w:rPr>
          <w:rFonts w:ascii="Montserrat" w:hAnsi="Montserrat"/>
          <w:sz w:val="28"/>
          <w:szCs w:val="28"/>
        </w:rPr>
        <w:t>1989 Forum led by Werner Erhard</w:t>
      </w:r>
      <w:r w:rsidR="0005560F" w:rsidRPr="00B97CE6">
        <w:rPr>
          <w:rFonts w:ascii="Montserrat" w:hAnsi="Montserrat"/>
          <w:sz w:val="28"/>
          <w:szCs w:val="28"/>
        </w:rPr>
        <w:t>,</w:t>
      </w:r>
      <w:r w:rsidR="0041088E" w:rsidRPr="00B97CE6">
        <w:rPr>
          <w:rFonts w:ascii="Montserrat" w:hAnsi="Montserrat"/>
          <w:sz w:val="28"/>
          <w:szCs w:val="28"/>
        </w:rPr>
        <w:t xml:space="preserve"> and </w:t>
      </w:r>
      <w:r w:rsidR="0005560F" w:rsidRPr="00B97CE6">
        <w:rPr>
          <w:rFonts w:ascii="Montserrat" w:hAnsi="Montserrat"/>
          <w:sz w:val="28"/>
          <w:szCs w:val="28"/>
        </w:rPr>
        <w:t xml:space="preserve">excerpted from </w:t>
      </w:r>
    </w:p>
    <w:p w14:paraId="3246DE99" w14:textId="1463DAE5" w:rsidR="002667A3" w:rsidRPr="00B97CE6" w:rsidRDefault="002667A3" w:rsidP="002667A3">
      <w:pPr>
        <w:spacing w:line="480" w:lineRule="auto"/>
        <w:rPr>
          <w:rFonts w:ascii="Montserrat" w:hAnsi="Montserrat"/>
          <w:sz w:val="28"/>
          <w:szCs w:val="28"/>
        </w:rPr>
      </w:pPr>
      <w:r w:rsidRPr="00B97CE6">
        <w:rPr>
          <w:rFonts w:ascii="Montserrat" w:hAnsi="Montserrat"/>
          <w:i/>
          <w:iCs/>
          <w:sz w:val="28"/>
          <w:szCs w:val="28"/>
        </w:rPr>
        <w:t xml:space="preserve">Speaking Being: Werner Erhard, Martin Heidegger and a New Possibility for Being Human. </w:t>
      </w:r>
    </w:p>
    <w:sectPr w:rsidR="002667A3" w:rsidRPr="00B97CE6" w:rsidSect="00B97CE6">
      <w:pgSz w:w="12240" w:h="15840"/>
      <w:pgMar w:top="1440" w:right="1440" w:bottom="1440" w:left="1440" w:header="720" w:footer="720" w:gutter="0"/>
      <w:pgBorders w:offsetFrom="page">
        <w:top w:val="single" w:sz="36" w:space="24" w:color="ED7D31" w:themeColor="accent2"/>
        <w:left w:val="single" w:sz="36" w:space="24" w:color="ED7D31" w:themeColor="accent2"/>
        <w:bottom w:val="single" w:sz="36" w:space="24" w:color="ED7D31" w:themeColor="accent2"/>
        <w:right w:val="single" w:sz="36" w:space="24" w:color="ED7D31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jIzNDQxNzO0tDBS0lEKTi0uzszPAykwrgUAreyoaiwAAAA="/>
  </w:docVars>
  <w:rsids>
    <w:rsidRoot w:val="002667A3"/>
    <w:rsid w:val="0005560F"/>
    <w:rsid w:val="002667A3"/>
    <w:rsid w:val="0041088E"/>
    <w:rsid w:val="005F35F3"/>
    <w:rsid w:val="00A22606"/>
    <w:rsid w:val="00B97CE6"/>
    <w:rsid w:val="00D06A76"/>
    <w:rsid w:val="00E05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6BFBC"/>
  <w15:chartTrackingRefBased/>
  <w15:docId w15:val="{A2CBB3D1-0521-4DEE-B8B1-77AFCB3A0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Zohav</dc:creator>
  <cp:keywords/>
  <dc:description/>
  <cp:lastModifiedBy>Mimi Huberman Thrasher</cp:lastModifiedBy>
  <cp:revision>7</cp:revision>
  <dcterms:created xsi:type="dcterms:W3CDTF">2022-02-07T15:50:00Z</dcterms:created>
  <dcterms:modified xsi:type="dcterms:W3CDTF">2022-02-11T01:42:00Z</dcterms:modified>
</cp:coreProperties>
</file>